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87F598" w14:textId="4691CB9E" w:rsidR="002E5D18" w:rsidRDefault="00143868" w:rsidP="00143868">
      <w:pPr>
        <w:pStyle w:val="1"/>
      </w:pPr>
      <w:r>
        <w:rPr>
          <w:rFonts w:hint="eastAsia"/>
        </w:rPr>
        <w:t>学习计划</w:t>
      </w:r>
    </w:p>
    <w:p w14:paraId="623D3AEC" w14:textId="620A575C" w:rsidR="00143868" w:rsidRDefault="00143868"/>
    <w:p w14:paraId="41C64647" w14:textId="0909A317" w:rsidR="00143868" w:rsidRDefault="00143868" w:rsidP="00143868">
      <w:pPr>
        <w:pStyle w:val="2"/>
      </w:pPr>
      <w:r>
        <w:rPr>
          <w:rFonts w:hint="eastAsia"/>
        </w:rPr>
        <w:t>C</w:t>
      </w:r>
      <w:r>
        <w:t>/C++</w:t>
      </w:r>
      <w:r>
        <w:rPr>
          <w:rFonts w:hint="eastAsia"/>
        </w:rPr>
        <w:t>以及算法</w:t>
      </w:r>
    </w:p>
    <w:p w14:paraId="47E1FA42" w14:textId="5E968E94" w:rsidR="00143868" w:rsidRDefault="00143868" w:rsidP="00362BF5">
      <w:r>
        <w:rPr>
          <w:rFonts w:hint="eastAsia"/>
        </w:rPr>
        <w:t>1.</w:t>
      </w:r>
      <w:r w:rsidRPr="00143868">
        <w:t xml:space="preserve"> </w:t>
      </w:r>
      <w:proofErr w:type="spellStart"/>
      <w:r>
        <w:t>Leetcode</w:t>
      </w:r>
      <w:proofErr w:type="spellEnd"/>
      <w:r>
        <w:rPr>
          <w:rFonts w:hint="eastAsia"/>
        </w:rPr>
        <w:t>开始每日M</w:t>
      </w:r>
    </w:p>
    <w:p w14:paraId="65A52866" w14:textId="76C66005" w:rsidR="00362BF5" w:rsidRDefault="00362BF5" w:rsidP="00362BF5">
      <w:pPr>
        <w:rPr>
          <w:rFonts w:ascii="Segoe UI Emoji" w:hAnsi="Segoe UI Emoji"/>
          <w:color w:val="333333"/>
        </w:rPr>
      </w:pPr>
      <w:r>
        <w:rPr>
          <w:rFonts w:ascii="Segoe UI Emoji" w:hAnsi="Segoe UI Emoji" w:hint="eastAsia"/>
          <w:color w:val="333333"/>
        </w:rPr>
        <w:t>2</w:t>
      </w:r>
      <w:r>
        <w:rPr>
          <w:rFonts w:ascii="Segoe UI Emoji" w:hAnsi="Segoe UI Emoji"/>
          <w:color w:val="333333"/>
        </w:rPr>
        <w:t>.</w:t>
      </w:r>
      <w:r>
        <w:rPr>
          <w:rFonts w:ascii="Segoe UI Emoji" w:hAnsi="Segoe UI Emoji"/>
          <w:color w:val="333333"/>
        </w:rPr>
        <w:t>数组、链表（单向、双向、双端）、</w:t>
      </w:r>
      <w:proofErr w:type="gramStart"/>
      <w:r>
        <w:rPr>
          <w:rFonts w:ascii="Segoe UI Emoji" w:hAnsi="Segoe UI Emoji"/>
          <w:color w:val="333333"/>
        </w:rPr>
        <w:t>栈</w:t>
      </w:r>
      <w:proofErr w:type="gramEnd"/>
      <w:r>
        <w:rPr>
          <w:rFonts w:ascii="Segoe UI Emoji" w:hAnsi="Segoe UI Emoji"/>
          <w:color w:val="333333"/>
        </w:rPr>
        <w:t>和队列、二叉树、红黑树、哈希表、堆（最大和最小）、图</w:t>
      </w:r>
    </w:p>
    <w:p w14:paraId="0C0BAFC4" w14:textId="50758E41" w:rsidR="00362BF5" w:rsidRDefault="00362BF5" w:rsidP="00362BF5">
      <w:pPr>
        <w:rPr>
          <w:rFonts w:ascii="Segoe UI Emoji" w:hAnsi="Segoe UI Emoji"/>
          <w:color w:val="333333"/>
        </w:rPr>
      </w:pPr>
      <w:r>
        <w:rPr>
          <w:rFonts w:ascii="Segoe UI Emoji" w:hAnsi="Segoe UI Emoji" w:hint="eastAsia"/>
          <w:color w:val="333333"/>
        </w:rPr>
        <w:t>3</w:t>
      </w:r>
      <w:r>
        <w:rPr>
          <w:rFonts w:ascii="Segoe UI Emoji" w:hAnsi="Segoe UI Emoji"/>
          <w:color w:val="333333"/>
        </w:rPr>
        <w:t>.</w:t>
      </w:r>
      <w:r>
        <w:rPr>
          <w:rFonts w:ascii="Segoe UI Emoji" w:hAnsi="Segoe UI Emoji"/>
          <w:color w:val="333333"/>
        </w:rPr>
        <w:t>个人经验：</w:t>
      </w:r>
      <w:proofErr w:type="gramStart"/>
      <w:r>
        <w:rPr>
          <w:rFonts w:ascii="Segoe UI Emoji" w:hAnsi="Segoe UI Emoji"/>
          <w:color w:val="333333"/>
        </w:rPr>
        <w:t>栈</w:t>
      </w:r>
      <w:proofErr w:type="gramEnd"/>
      <w:r>
        <w:rPr>
          <w:rFonts w:ascii="Segoe UI Emoji" w:hAnsi="Segoe UI Emoji"/>
          <w:color w:val="333333"/>
        </w:rPr>
        <w:t>和队列、哈希表、链表、二叉树的题较多，图的较少</w:t>
      </w:r>
    </w:p>
    <w:p w14:paraId="3762BC75" w14:textId="369D18C5" w:rsidR="00362BF5" w:rsidRDefault="00362BF5" w:rsidP="00362BF5">
      <w:pPr>
        <w:rPr>
          <w:rFonts w:ascii="Segoe UI Emoji" w:hAnsi="Segoe UI Emoji"/>
          <w:color w:val="333333"/>
        </w:rPr>
      </w:pPr>
      <w:r>
        <w:rPr>
          <w:rFonts w:ascii="Segoe UI Emoji" w:hAnsi="Segoe UI Emoji" w:hint="eastAsia"/>
          <w:color w:val="333333"/>
        </w:rPr>
        <w:t>4</w:t>
      </w:r>
      <w:r>
        <w:rPr>
          <w:rFonts w:ascii="Segoe UI Emoji" w:hAnsi="Segoe UI Emoji"/>
          <w:color w:val="333333"/>
        </w:rPr>
        <w:t>.</w:t>
      </w:r>
      <w:r>
        <w:rPr>
          <w:rFonts w:ascii="Segoe UI Emoji" w:hAnsi="Segoe UI Emoji"/>
          <w:color w:val="333333"/>
        </w:rPr>
        <w:t>查找：二分查找及其变形</w:t>
      </w:r>
    </w:p>
    <w:p w14:paraId="61E4AE91" w14:textId="03DC4E4C" w:rsidR="00362BF5" w:rsidRDefault="00362BF5" w:rsidP="00362BF5">
      <w:pPr>
        <w:rPr>
          <w:rFonts w:ascii="Segoe UI Emoji" w:hAnsi="Segoe UI Emoji"/>
          <w:color w:val="333333"/>
        </w:rPr>
      </w:pPr>
      <w:r>
        <w:rPr>
          <w:rFonts w:ascii="Segoe UI Emoji" w:hAnsi="Segoe UI Emoji" w:hint="eastAsia"/>
          <w:color w:val="333333"/>
        </w:rPr>
        <w:t>5</w:t>
      </w:r>
      <w:r>
        <w:rPr>
          <w:rFonts w:ascii="Segoe UI Emoji" w:hAnsi="Segoe UI Emoji"/>
          <w:color w:val="333333"/>
        </w:rPr>
        <w:t>.</w:t>
      </w:r>
      <w:r>
        <w:rPr>
          <w:rFonts w:ascii="Segoe UI Emoji" w:hAnsi="Segoe UI Emoji"/>
          <w:color w:val="333333"/>
        </w:rPr>
        <w:t>二叉树：前序、中序、后序遍历，按规定方式打印，两个节点之间操作（最近公共祖先、距离）等问题。</w:t>
      </w:r>
    </w:p>
    <w:p w14:paraId="1D09D741" w14:textId="681CBBE4" w:rsidR="00362BF5" w:rsidRDefault="00362BF5" w:rsidP="00362BF5">
      <w:pPr>
        <w:rPr>
          <w:rFonts w:ascii="Segoe UI Emoji" w:hAnsi="Segoe UI Emoji"/>
          <w:color w:val="333333"/>
        </w:rPr>
      </w:pPr>
      <w:r>
        <w:rPr>
          <w:rFonts w:ascii="Segoe UI Emoji" w:hAnsi="Segoe UI Emoji" w:hint="eastAsia"/>
          <w:color w:val="333333"/>
        </w:rPr>
        <w:t>6</w:t>
      </w:r>
      <w:r>
        <w:rPr>
          <w:rFonts w:ascii="Segoe UI Emoji" w:hAnsi="Segoe UI Emoji"/>
          <w:color w:val="333333"/>
        </w:rPr>
        <w:t>.</w:t>
      </w:r>
      <w:r>
        <w:rPr>
          <w:rFonts w:ascii="Segoe UI Emoji" w:hAnsi="Segoe UI Emoji"/>
          <w:color w:val="333333"/>
        </w:rPr>
        <w:t>最大堆和最小堆：大数量级数</w:t>
      </w:r>
      <w:proofErr w:type="gramStart"/>
      <w:r>
        <w:rPr>
          <w:rFonts w:ascii="Segoe UI Emoji" w:hAnsi="Segoe UI Emoji"/>
          <w:color w:val="333333"/>
        </w:rPr>
        <w:t>据找最大</w:t>
      </w:r>
      <w:proofErr w:type="gramEnd"/>
      <w:r>
        <w:rPr>
          <w:rFonts w:ascii="Segoe UI Emoji" w:hAnsi="Segoe UI Emoji"/>
          <w:color w:val="333333"/>
        </w:rPr>
        <w:t>几个等问题、</w:t>
      </w:r>
      <w:proofErr w:type="gramStart"/>
      <w:r>
        <w:rPr>
          <w:rFonts w:ascii="Segoe UI Emoji" w:hAnsi="Segoe UI Emoji"/>
          <w:color w:val="333333"/>
        </w:rPr>
        <w:t>堆如何</w:t>
      </w:r>
      <w:proofErr w:type="gramEnd"/>
      <w:r>
        <w:rPr>
          <w:rFonts w:ascii="Segoe UI Emoji" w:hAnsi="Segoe UI Emoji"/>
          <w:color w:val="333333"/>
        </w:rPr>
        <w:t>调整等问题。</w:t>
      </w:r>
    </w:p>
    <w:p w14:paraId="1D93A5A4" w14:textId="5B253427" w:rsidR="00362BF5" w:rsidRDefault="00362BF5" w:rsidP="00362BF5">
      <w:pPr>
        <w:rPr>
          <w:rFonts w:ascii="Segoe UI Emoji" w:hAnsi="Segoe UI Emoji"/>
          <w:color w:val="333333"/>
        </w:rPr>
      </w:pPr>
      <w:r>
        <w:rPr>
          <w:rFonts w:ascii="Segoe UI Emoji" w:hAnsi="Segoe UI Emoji" w:hint="eastAsia"/>
          <w:color w:val="333333"/>
        </w:rPr>
        <w:t>7</w:t>
      </w:r>
      <w:r>
        <w:rPr>
          <w:rFonts w:ascii="Segoe UI Emoji" w:hAnsi="Segoe UI Emoji"/>
          <w:color w:val="333333"/>
        </w:rPr>
        <w:t>.</w:t>
      </w:r>
      <w:r>
        <w:rPr>
          <w:rFonts w:ascii="Segoe UI Emoji" w:hAnsi="Segoe UI Emoji"/>
          <w:color w:val="333333"/>
        </w:rPr>
        <w:t>图：深度优先、广度优先、单源最小路径</w:t>
      </w:r>
      <w:r>
        <w:rPr>
          <w:rFonts w:ascii="Segoe UI Emoji" w:hAnsi="Segoe UI Emoji"/>
          <w:color w:val="333333"/>
        </w:rPr>
        <w:t>Dijkstra</w:t>
      </w:r>
      <w:r>
        <w:rPr>
          <w:rFonts w:ascii="Segoe UI Emoji" w:hAnsi="Segoe UI Emoji"/>
          <w:color w:val="333333"/>
        </w:rPr>
        <w:t>，任意两点间最短路径</w:t>
      </w:r>
      <w:r>
        <w:rPr>
          <w:rFonts w:ascii="Segoe UI Emoji" w:hAnsi="Segoe UI Emoji"/>
          <w:color w:val="333333"/>
        </w:rPr>
        <w:t>Floyd-</w:t>
      </w:r>
      <w:proofErr w:type="spellStart"/>
      <w:r>
        <w:rPr>
          <w:rFonts w:ascii="Segoe UI Emoji" w:hAnsi="Segoe UI Emoji"/>
          <w:color w:val="333333"/>
        </w:rPr>
        <w:t>Warshall</w:t>
      </w:r>
      <w:proofErr w:type="spellEnd"/>
      <w:r>
        <w:rPr>
          <w:rFonts w:ascii="Segoe UI Emoji" w:hAnsi="Segoe UI Emoji"/>
          <w:color w:val="333333"/>
        </w:rPr>
        <w:t>，</w:t>
      </w:r>
      <w:r>
        <w:rPr>
          <w:rFonts w:ascii="Segoe UI Emoji" w:hAnsi="Segoe UI Emoji" w:hint="eastAsia"/>
          <w:color w:val="333333"/>
        </w:rPr>
        <w:t>8</w:t>
      </w:r>
      <w:r>
        <w:rPr>
          <w:rFonts w:ascii="Segoe UI Emoji" w:hAnsi="Segoe UI Emoji"/>
          <w:color w:val="333333"/>
        </w:rPr>
        <w:t>.</w:t>
      </w:r>
      <w:r>
        <w:rPr>
          <w:rFonts w:ascii="Segoe UI Emoji" w:hAnsi="Segoe UI Emoji"/>
          <w:color w:val="333333"/>
        </w:rPr>
        <w:t>最小生成树</w:t>
      </w:r>
      <w:r>
        <w:rPr>
          <w:rFonts w:ascii="Segoe UI Emoji" w:hAnsi="Segoe UI Emoji"/>
          <w:color w:val="333333"/>
        </w:rPr>
        <w:t>Prime</w:t>
      </w:r>
      <w:r>
        <w:rPr>
          <w:rFonts w:ascii="Segoe UI Emoji" w:hAnsi="Segoe UI Emoji"/>
          <w:color w:val="333333"/>
        </w:rPr>
        <w:t>和</w:t>
      </w:r>
      <w:r>
        <w:rPr>
          <w:rFonts w:ascii="Segoe UI Emoji" w:hAnsi="Segoe UI Emoji"/>
          <w:color w:val="333333"/>
        </w:rPr>
        <w:t>Kruskal</w:t>
      </w:r>
    </w:p>
    <w:p w14:paraId="444653ED" w14:textId="0EA09114" w:rsidR="00362BF5" w:rsidRDefault="00362BF5" w:rsidP="00362BF5">
      <w:pPr>
        <w:rPr>
          <w:rFonts w:ascii="Segoe UI Emoji" w:hAnsi="Segoe UI Emoji"/>
          <w:color w:val="333333"/>
        </w:rPr>
      </w:pPr>
      <w:r>
        <w:rPr>
          <w:rFonts w:ascii="Segoe UI Emoji" w:hAnsi="Segoe UI Emoji" w:hint="eastAsia"/>
          <w:color w:val="333333"/>
        </w:rPr>
        <w:t>9</w:t>
      </w:r>
      <w:r>
        <w:rPr>
          <w:rFonts w:ascii="Segoe UI Emoji" w:hAnsi="Segoe UI Emoji"/>
          <w:color w:val="333333"/>
        </w:rPr>
        <w:t>.</w:t>
      </w:r>
      <w:r>
        <w:rPr>
          <w:rFonts w:ascii="Segoe UI Emoji" w:hAnsi="Segoe UI Emoji"/>
          <w:color w:val="333333"/>
        </w:rPr>
        <w:t>红黑树：特点及如何调整（基本上没人让你手</w:t>
      </w:r>
      <w:proofErr w:type="gramStart"/>
      <w:r>
        <w:rPr>
          <w:rFonts w:ascii="Segoe UI Emoji" w:hAnsi="Segoe UI Emoji"/>
          <w:color w:val="333333"/>
        </w:rPr>
        <w:t>撸</w:t>
      </w:r>
      <w:proofErr w:type="gramEnd"/>
      <w:r>
        <w:rPr>
          <w:rFonts w:ascii="Segoe UI Emoji" w:hAnsi="Segoe UI Emoji"/>
          <w:color w:val="333333"/>
        </w:rPr>
        <w:t>红黑树）</w:t>
      </w:r>
    </w:p>
    <w:p w14:paraId="590E92A6" w14:textId="699168F1" w:rsidR="00362BF5" w:rsidRDefault="00362BF5" w:rsidP="00362BF5">
      <w:pPr>
        <w:rPr>
          <w:rFonts w:ascii="Segoe UI Emoji" w:hAnsi="Segoe UI Emoji"/>
          <w:color w:val="333333"/>
        </w:rPr>
      </w:pPr>
      <w:r>
        <w:rPr>
          <w:rFonts w:ascii="Segoe UI Emoji" w:hAnsi="Segoe UI Emoji" w:hint="eastAsia"/>
          <w:color w:val="333333"/>
        </w:rPr>
        <w:t>1</w:t>
      </w:r>
      <w:r>
        <w:rPr>
          <w:rFonts w:ascii="Segoe UI Emoji" w:hAnsi="Segoe UI Emoji"/>
          <w:color w:val="333333"/>
        </w:rPr>
        <w:t>0.</w:t>
      </w:r>
      <w:proofErr w:type="gramStart"/>
      <w:r>
        <w:rPr>
          <w:rFonts w:ascii="Segoe UI Emoji" w:hAnsi="Segoe UI Emoji"/>
          <w:color w:val="333333"/>
        </w:rPr>
        <w:t>栈</w:t>
      </w:r>
      <w:proofErr w:type="gramEnd"/>
      <w:r>
        <w:rPr>
          <w:rFonts w:ascii="Segoe UI Emoji" w:hAnsi="Segoe UI Emoji"/>
          <w:color w:val="333333"/>
        </w:rPr>
        <w:t>和队列：经常作为算法题要用到的数据结构</w:t>
      </w:r>
    </w:p>
    <w:p w14:paraId="1F1CC532" w14:textId="0ABD3698" w:rsidR="00362BF5" w:rsidRDefault="00362BF5" w:rsidP="00362BF5">
      <w:pPr>
        <w:rPr>
          <w:rFonts w:ascii="Segoe UI Emoji" w:hAnsi="Segoe UI Emoji"/>
          <w:color w:val="333333"/>
        </w:rPr>
      </w:pPr>
      <w:r>
        <w:rPr>
          <w:rFonts w:ascii="Segoe UI Emoji" w:hAnsi="Segoe UI Emoji" w:hint="eastAsia"/>
          <w:color w:val="333333"/>
        </w:rPr>
        <w:t>1</w:t>
      </w:r>
      <w:r>
        <w:rPr>
          <w:rFonts w:ascii="Segoe UI Emoji" w:hAnsi="Segoe UI Emoji"/>
          <w:color w:val="333333"/>
        </w:rPr>
        <w:t>1.</w:t>
      </w:r>
      <w:r>
        <w:rPr>
          <w:rFonts w:ascii="Segoe UI Emoji" w:hAnsi="Segoe UI Emoji"/>
          <w:color w:val="333333"/>
        </w:rPr>
        <w:t>八大排序：</w:t>
      </w:r>
      <w:r>
        <w:rPr>
          <w:rFonts w:ascii="Segoe UI Emoji" w:hAnsi="Segoe UI Emoji"/>
          <w:color w:val="333333"/>
        </w:rPr>
        <w:t>3</w:t>
      </w:r>
      <w:r>
        <w:rPr>
          <w:rFonts w:ascii="Segoe UI Emoji" w:hAnsi="Segoe UI Emoji"/>
          <w:color w:val="333333"/>
        </w:rPr>
        <w:t>个简单的：冒泡、选择、插入及其优化，</w:t>
      </w:r>
      <w:r>
        <w:rPr>
          <w:rFonts w:ascii="Segoe UI Emoji" w:hAnsi="Segoe UI Emoji"/>
          <w:color w:val="333333"/>
        </w:rPr>
        <w:t>5</w:t>
      </w:r>
      <w:r>
        <w:rPr>
          <w:rFonts w:ascii="Segoe UI Emoji" w:hAnsi="Segoe UI Emoji"/>
          <w:color w:val="333333"/>
        </w:rPr>
        <w:t>个高级的：快速排序、归并排序、堆排序、希尔排序、桶排序（快排、归并、</w:t>
      </w:r>
      <w:proofErr w:type="gramStart"/>
      <w:r>
        <w:rPr>
          <w:rFonts w:ascii="Segoe UI Emoji" w:hAnsi="Segoe UI Emoji"/>
          <w:color w:val="333333"/>
        </w:rPr>
        <w:t>堆很重要</w:t>
      </w:r>
      <w:proofErr w:type="gramEnd"/>
      <w:r>
        <w:rPr>
          <w:rFonts w:ascii="Segoe UI Emoji" w:hAnsi="Segoe UI Emoji"/>
          <w:color w:val="333333"/>
        </w:rPr>
        <w:t>，经常手撸）</w:t>
      </w:r>
    </w:p>
    <w:p w14:paraId="2DC5CF4E" w14:textId="7670B686" w:rsidR="00362BF5" w:rsidRDefault="00362BF5" w:rsidP="00362BF5">
      <w:pPr>
        <w:rPr>
          <w:rFonts w:ascii="Segoe UI Emoji" w:hAnsi="Segoe UI Emoji"/>
          <w:color w:val="333333"/>
        </w:rPr>
      </w:pPr>
      <w:r>
        <w:rPr>
          <w:rFonts w:ascii="Segoe UI Emoji" w:hAnsi="Segoe UI Emoji" w:hint="eastAsia"/>
          <w:color w:val="333333"/>
        </w:rPr>
        <w:t>1</w:t>
      </w:r>
      <w:r>
        <w:rPr>
          <w:rFonts w:ascii="Segoe UI Emoji" w:hAnsi="Segoe UI Emoji"/>
          <w:color w:val="333333"/>
        </w:rPr>
        <w:t>2.</w:t>
      </w:r>
      <w:r>
        <w:rPr>
          <w:rFonts w:ascii="Segoe UI Emoji" w:hAnsi="Segoe UI Emoji"/>
          <w:color w:val="333333"/>
        </w:rPr>
        <w:t>时间复杂度及空间复杂度分析</w:t>
      </w:r>
    </w:p>
    <w:p w14:paraId="18AEA966" w14:textId="74302098" w:rsidR="00362BF5" w:rsidRDefault="00362BF5" w:rsidP="00362BF5">
      <w:pPr>
        <w:rPr>
          <w:rFonts w:ascii="Segoe UI Emoji" w:hAnsi="Segoe UI Emoji"/>
          <w:color w:val="333333"/>
        </w:rPr>
      </w:pPr>
      <w:r>
        <w:rPr>
          <w:rFonts w:ascii="Segoe UI Emoji" w:hAnsi="Segoe UI Emoji" w:hint="eastAsia"/>
          <w:color w:val="333333"/>
        </w:rPr>
        <w:t>1</w:t>
      </w:r>
      <w:r>
        <w:rPr>
          <w:rFonts w:ascii="Segoe UI Emoji" w:hAnsi="Segoe UI Emoji"/>
          <w:color w:val="333333"/>
        </w:rPr>
        <w:t>3.</w:t>
      </w:r>
      <w:r>
        <w:rPr>
          <w:rFonts w:ascii="Segoe UI Emoji" w:hAnsi="Segoe UI Emoji"/>
          <w:color w:val="333333"/>
        </w:rPr>
        <w:t>动态规划</w:t>
      </w:r>
      <w:proofErr w:type="spellStart"/>
      <w:r>
        <w:rPr>
          <w:rFonts w:ascii="Segoe UI Emoji" w:hAnsi="Segoe UI Emoji"/>
          <w:color w:val="333333"/>
        </w:rPr>
        <w:t>dp</w:t>
      </w:r>
      <w:proofErr w:type="spellEnd"/>
      <w:r>
        <w:rPr>
          <w:rFonts w:ascii="Segoe UI Emoji" w:hAnsi="Segoe UI Emoji"/>
          <w:color w:val="333333"/>
        </w:rPr>
        <w:t>：这个比较难，背包问题之内的</w:t>
      </w:r>
    </w:p>
    <w:p w14:paraId="7FA55B28" w14:textId="6477955D" w:rsidR="00362BF5" w:rsidRDefault="00362BF5" w:rsidP="00362BF5">
      <w:pPr>
        <w:rPr>
          <w:rFonts w:ascii="Segoe UI Emoji" w:hAnsi="Segoe UI Emoji"/>
          <w:color w:val="333333"/>
        </w:rPr>
      </w:pPr>
      <w:r>
        <w:rPr>
          <w:rFonts w:ascii="Segoe UI Emoji" w:hAnsi="Segoe UI Emoji"/>
          <w:color w:val="333333"/>
        </w:rPr>
        <w:t>推荐：数据结构</w:t>
      </w:r>
      <w:r>
        <w:rPr>
          <w:rFonts w:ascii="Segoe UI Emoji" w:hAnsi="Segoe UI Emoji"/>
          <w:color w:val="333333"/>
        </w:rPr>
        <w:t>C</w:t>
      </w:r>
      <w:r>
        <w:rPr>
          <w:rFonts w:ascii="Segoe UI Emoji" w:hAnsi="Segoe UI Emoji"/>
          <w:color w:val="333333"/>
        </w:rPr>
        <w:t>语言版（严蔚敏）、</w:t>
      </w:r>
      <w:r>
        <w:rPr>
          <w:rFonts w:ascii="Segoe UI Emoji" w:hAnsi="Segoe UI Emoji"/>
          <w:color w:val="333333"/>
        </w:rPr>
        <w:t>java</w:t>
      </w:r>
      <w:r>
        <w:rPr>
          <w:rFonts w:ascii="Segoe UI Emoji" w:hAnsi="Segoe UI Emoji"/>
          <w:color w:val="333333"/>
        </w:rPr>
        <w:t>数据结构和算法（</w:t>
      </w:r>
      <w:r>
        <w:rPr>
          <w:rFonts w:ascii="Segoe UI Emoji" w:hAnsi="Segoe UI Emoji"/>
          <w:color w:val="333333"/>
        </w:rPr>
        <w:t xml:space="preserve">Robert </w:t>
      </w:r>
      <w:proofErr w:type="spellStart"/>
      <w:r>
        <w:rPr>
          <w:rFonts w:ascii="Segoe UI Emoji" w:hAnsi="Segoe UI Emoji"/>
          <w:color w:val="333333"/>
        </w:rPr>
        <w:t>Lafore</w:t>
      </w:r>
      <w:proofErr w:type="spellEnd"/>
      <w:r>
        <w:rPr>
          <w:rFonts w:ascii="Segoe UI Emoji" w:hAnsi="Segoe UI Emoji"/>
          <w:color w:val="333333"/>
        </w:rPr>
        <w:t>）、剑指</w:t>
      </w:r>
      <w:r>
        <w:rPr>
          <w:rFonts w:ascii="Segoe UI Emoji" w:hAnsi="Segoe UI Emoji"/>
          <w:color w:val="333333"/>
        </w:rPr>
        <w:t>offer</w:t>
      </w:r>
      <w:r>
        <w:rPr>
          <w:rFonts w:ascii="Segoe UI Emoji" w:hAnsi="Segoe UI Emoji"/>
          <w:color w:val="333333"/>
        </w:rPr>
        <w:t>及</w:t>
      </w:r>
      <w:proofErr w:type="spellStart"/>
      <w:r>
        <w:rPr>
          <w:rFonts w:ascii="Segoe UI Emoji" w:hAnsi="Segoe UI Emoji"/>
          <w:color w:val="333333"/>
        </w:rPr>
        <w:t>leetcode</w:t>
      </w:r>
      <w:proofErr w:type="spellEnd"/>
      <w:r>
        <w:rPr>
          <w:rFonts w:ascii="Segoe UI Emoji" w:hAnsi="Segoe UI Emoji"/>
          <w:color w:val="333333"/>
        </w:rPr>
        <w:t>刷题、大神可以看一下算法导论</w:t>
      </w:r>
    </w:p>
    <w:p w14:paraId="210E6473" w14:textId="0D809F28" w:rsidR="00143868" w:rsidRDefault="00143868" w:rsidP="00143868">
      <w:pPr>
        <w:pStyle w:val="2"/>
      </w:pPr>
      <w:r>
        <w:rPr>
          <w:rFonts w:hint="eastAsia"/>
        </w:rPr>
        <w:t>数据库（</w:t>
      </w:r>
      <w:proofErr w:type="spellStart"/>
      <w:r>
        <w:rPr>
          <w:rFonts w:hint="eastAsia"/>
        </w:rPr>
        <w:t>mysql</w:t>
      </w:r>
      <w:proofErr w:type="spellEnd"/>
      <w:r>
        <w:rPr>
          <w:rFonts w:hint="eastAsia"/>
        </w:rPr>
        <w:t>）</w:t>
      </w:r>
    </w:p>
    <w:p w14:paraId="142DA8A5" w14:textId="3D5765DA" w:rsidR="00143868" w:rsidRPr="00FB6A16" w:rsidRDefault="00143868" w:rsidP="00143868">
      <w:pPr>
        <w:rPr>
          <w:highlight w:val="yellow"/>
        </w:rPr>
      </w:pPr>
      <w:r w:rsidRPr="00FB6A16">
        <w:rPr>
          <w:rFonts w:hint="eastAsia"/>
          <w:highlight w:val="yellow"/>
        </w:rPr>
        <w:t>1</w:t>
      </w:r>
      <w:r w:rsidRPr="00FB6A16">
        <w:rPr>
          <w:highlight w:val="yellow"/>
        </w:rPr>
        <w:t>.数据库三范式及判断、E-R图</w:t>
      </w:r>
    </w:p>
    <w:p w14:paraId="36AB7FC2" w14:textId="08322D43" w:rsidR="00143868" w:rsidRPr="00FB6A16" w:rsidRDefault="00143868" w:rsidP="00143868">
      <w:pPr>
        <w:rPr>
          <w:highlight w:val="yellow"/>
        </w:rPr>
      </w:pPr>
      <w:r w:rsidRPr="00FB6A16">
        <w:rPr>
          <w:highlight w:val="yellow"/>
        </w:rPr>
        <w:t>2.innodb和</w:t>
      </w:r>
      <w:proofErr w:type="spellStart"/>
      <w:r w:rsidRPr="00FB6A16">
        <w:rPr>
          <w:highlight w:val="yellow"/>
        </w:rPr>
        <w:t>myisam</w:t>
      </w:r>
      <w:proofErr w:type="spellEnd"/>
      <w:r w:rsidRPr="00FB6A16">
        <w:rPr>
          <w:highlight w:val="yellow"/>
        </w:rPr>
        <w:t>存储引擎的区别</w:t>
      </w:r>
    </w:p>
    <w:p w14:paraId="6C5109B2" w14:textId="6273E691" w:rsidR="00143868" w:rsidRPr="00FB6A16" w:rsidRDefault="00143868" w:rsidP="00143868">
      <w:pPr>
        <w:rPr>
          <w:highlight w:val="yellow"/>
        </w:rPr>
      </w:pPr>
      <w:r w:rsidRPr="00FB6A16">
        <w:rPr>
          <w:rFonts w:hint="eastAsia"/>
          <w:highlight w:val="yellow"/>
        </w:rPr>
        <w:t>3</w:t>
      </w:r>
      <w:r w:rsidRPr="00FB6A16">
        <w:rPr>
          <w:highlight w:val="yellow"/>
        </w:rPr>
        <w:t>.索引分类（主键、唯一索引、全文索引、覆盖索引等等），最左前缀原则，哪些条件无法使用索引</w:t>
      </w:r>
    </w:p>
    <w:p w14:paraId="7BEDD1CB" w14:textId="47D02FF0" w:rsidR="00143868" w:rsidRDefault="00143868" w:rsidP="00143868">
      <w:r w:rsidRPr="00FB6A16">
        <w:rPr>
          <w:highlight w:val="yellow"/>
        </w:rPr>
        <w:t>4.B树、B+树区别，索引为何使用B+树</w:t>
      </w:r>
    </w:p>
    <w:p w14:paraId="6D965ABF" w14:textId="6333B87A" w:rsidR="00143868" w:rsidRPr="005E2D3D" w:rsidRDefault="00143868" w:rsidP="00143868">
      <w:pPr>
        <w:rPr>
          <w:highlight w:val="yellow"/>
        </w:rPr>
      </w:pPr>
      <w:bookmarkStart w:id="0" w:name="_Hlk53859273"/>
      <w:r w:rsidRPr="005E2D3D">
        <w:rPr>
          <w:rFonts w:hint="eastAsia"/>
          <w:highlight w:val="yellow"/>
        </w:rPr>
        <w:t>5</w:t>
      </w:r>
      <w:r w:rsidRPr="005E2D3D">
        <w:rPr>
          <w:highlight w:val="yellow"/>
        </w:rPr>
        <w:t>.聚集索引与非聚集索引（使用非聚集索引的查询过程）</w:t>
      </w:r>
    </w:p>
    <w:bookmarkEnd w:id="0"/>
    <w:p w14:paraId="3C2430EC" w14:textId="72658016" w:rsidR="00143868" w:rsidRDefault="00143868" w:rsidP="00143868">
      <w:r w:rsidRPr="002A587B">
        <w:rPr>
          <w:rFonts w:hint="eastAsia"/>
          <w:highlight w:val="yellow"/>
        </w:rPr>
        <w:t>6</w:t>
      </w:r>
      <w:r w:rsidRPr="002A587B">
        <w:rPr>
          <w:highlight w:val="yellow"/>
        </w:rPr>
        <w:t>.事务的ACID（原子性、一致性、隔离性、持久性）</w:t>
      </w:r>
    </w:p>
    <w:p w14:paraId="537597FD" w14:textId="18D33605" w:rsidR="00143868" w:rsidRDefault="00143868" w:rsidP="00143868">
      <w:r>
        <w:rPr>
          <w:rFonts w:hint="eastAsia"/>
        </w:rPr>
        <w:t>7</w:t>
      </w:r>
      <w:r>
        <w:t>.事务隔离级别和各自存在的问题（脏读、不可重复读、幻读）和解决方式（间隙锁及MVCC）</w:t>
      </w:r>
    </w:p>
    <w:p w14:paraId="06639D0A" w14:textId="26444A76" w:rsidR="00143868" w:rsidRDefault="00143868" w:rsidP="00143868">
      <w:r>
        <w:t>8.</w:t>
      </w:r>
      <w:bookmarkStart w:id="1" w:name="_GoBack"/>
      <w:r>
        <w:t>MVCC（增加两个版本号）及delete、update、select时的具体控制</w:t>
      </w:r>
    </w:p>
    <w:p w14:paraId="368C2F4C" w14:textId="792EA402" w:rsidR="00143868" w:rsidRPr="005E2D3D" w:rsidRDefault="00143868" w:rsidP="00143868">
      <w:pPr>
        <w:rPr>
          <w:highlight w:val="yellow"/>
        </w:rPr>
      </w:pPr>
      <w:bookmarkStart w:id="2" w:name="_Hlk53859957"/>
      <w:bookmarkEnd w:id="1"/>
      <w:r w:rsidRPr="005E2D3D">
        <w:rPr>
          <w:rFonts w:hint="eastAsia"/>
          <w:highlight w:val="yellow"/>
        </w:rPr>
        <w:t>9</w:t>
      </w:r>
      <w:r w:rsidRPr="005E2D3D">
        <w:rPr>
          <w:highlight w:val="yellow"/>
        </w:rPr>
        <w:t>.死锁判定原理和具体场景</w:t>
      </w:r>
    </w:p>
    <w:bookmarkEnd w:id="2"/>
    <w:p w14:paraId="3AFF45F6" w14:textId="7EAD8F1A" w:rsidR="00143868" w:rsidRDefault="00143868" w:rsidP="00143868">
      <w:r>
        <w:rPr>
          <w:rFonts w:hint="eastAsia"/>
        </w:rPr>
        <w:t>1</w:t>
      </w:r>
      <w:r>
        <w:t>0.查询缓慢和解决方式（explain、慢查询日志、show profile等）</w:t>
      </w:r>
    </w:p>
    <w:p w14:paraId="1CFAB57A" w14:textId="1A76DF8D" w:rsidR="00143868" w:rsidRDefault="00143868" w:rsidP="00143868">
      <w:r>
        <w:rPr>
          <w:rFonts w:hint="eastAsia"/>
        </w:rPr>
        <w:t>1</w:t>
      </w:r>
      <w:r>
        <w:t>1.</w:t>
      </w:r>
      <w:bookmarkStart w:id="3" w:name="_Hlk53857422"/>
      <w:r w:rsidRPr="00B40103">
        <w:rPr>
          <w:highlight w:val="yellow"/>
        </w:rPr>
        <w:t>查询语句不同元素（where、</w:t>
      </w:r>
      <w:proofErr w:type="spellStart"/>
      <w:r w:rsidRPr="00B40103">
        <w:rPr>
          <w:highlight w:val="yellow"/>
        </w:rPr>
        <w:t>jion</w:t>
      </w:r>
      <w:proofErr w:type="spellEnd"/>
      <w:r w:rsidRPr="00B40103">
        <w:rPr>
          <w:highlight w:val="yellow"/>
        </w:rPr>
        <w:t>、limit、group by、having等等）执行先后顺序</w:t>
      </w:r>
    </w:p>
    <w:bookmarkEnd w:id="3"/>
    <w:p w14:paraId="741059CB" w14:textId="056EDD65" w:rsidR="00143868" w:rsidRDefault="00143868" w:rsidP="00143868">
      <w:r w:rsidRPr="002A587B">
        <w:rPr>
          <w:rFonts w:hint="eastAsia"/>
          <w:highlight w:val="yellow"/>
        </w:rPr>
        <w:t>1</w:t>
      </w:r>
      <w:r w:rsidRPr="002A587B">
        <w:rPr>
          <w:highlight w:val="yellow"/>
        </w:rPr>
        <w:t>2.数据库崩溃时事务的恢复机制（REDO日志和UNDO日志）</w:t>
      </w:r>
    </w:p>
    <w:p w14:paraId="7DA929CC" w14:textId="77777777" w:rsidR="00B40103" w:rsidRPr="00B40103" w:rsidRDefault="00B40103" w:rsidP="00B40103">
      <w:pPr>
        <w:rPr>
          <w:highlight w:val="yellow"/>
        </w:rPr>
      </w:pPr>
      <w:bookmarkStart w:id="4" w:name="_Hlk52884590"/>
      <w:r w:rsidRPr="00B40103">
        <w:rPr>
          <w:rFonts w:hint="eastAsia"/>
          <w:highlight w:val="yellow"/>
        </w:rPr>
        <w:lastRenderedPageBreak/>
        <w:t>13.</w:t>
      </w:r>
      <w:r w:rsidRPr="00B40103">
        <w:rPr>
          <w:highlight w:val="yellow"/>
        </w:rPr>
        <w:t>mysql优化，读写分离、主从复制</w:t>
      </w:r>
    </w:p>
    <w:bookmarkEnd w:id="4"/>
    <w:p w14:paraId="506D6C0D" w14:textId="77777777" w:rsidR="00B40103" w:rsidRDefault="00B40103" w:rsidP="00B40103">
      <w:r w:rsidRPr="00B40103">
        <w:rPr>
          <w:rFonts w:hint="eastAsia"/>
          <w:highlight w:val="yellow"/>
        </w:rPr>
        <w:t>14.</w:t>
      </w:r>
      <w:r w:rsidRPr="00B40103">
        <w:rPr>
          <w:highlight w:val="yellow"/>
        </w:rPr>
        <w:t>drop、truncate、delete区别</w:t>
      </w:r>
    </w:p>
    <w:p w14:paraId="576A85FC" w14:textId="77777777" w:rsidR="005E2D3D" w:rsidRDefault="005E2D3D" w:rsidP="005E2D3D">
      <w:r w:rsidRPr="005E2D3D">
        <w:rPr>
          <w:rFonts w:hint="eastAsia"/>
          <w:highlight w:val="yellow"/>
        </w:rPr>
        <w:t>1</w:t>
      </w:r>
      <w:r w:rsidRPr="005E2D3D">
        <w:rPr>
          <w:highlight w:val="yellow"/>
        </w:rPr>
        <w:t>5.乐观锁和悲观锁、行锁与表锁、共享锁与排他锁（</w:t>
      </w:r>
      <w:proofErr w:type="spellStart"/>
      <w:r w:rsidRPr="005E2D3D">
        <w:rPr>
          <w:highlight w:val="yellow"/>
        </w:rPr>
        <w:t>inndob</w:t>
      </w:r>
      <w:proofErr w:type="spellEnd"/>
      <w:r w:rsidRPr="005E2D3D">
        <w:rPr>
          <w:highlight w:val="yellow"/>
        </w:rPr>
        <w:t>如何手动加共享锁与排他锁）</w:t>
      </w:r>
    </w:p>
    <w:p w14:paraId="093028E9" w14:textId="77777777" w:rsidR="00B40103" w:rsidRPr="005E2D3D" w:rsidRDefault="00B40103" w:rsidP="00143868">
      <w:pPr>
        <w:rPr>
          <w:rFonts w:hint="eastAsia"/>
        </w:rPr>
      </w:pPr>
    </w:p>
    <w:p w14:paraId="77E5ED3C" w14:textId="77777777" w:rsidR="00362BF5" w:rsidRDefault="00362BF5" w:rsidP="00362BF5">
      <w:pPr>
        <w:pStyle w:val="3"/>
      </w:pPr>
      <w:r>
        <w:rPr>
          <w:rFonts w:hint="eastAsia"/>
        </w:rPr>
        <w:t>Redis</w:t>
      </w:r>
    </w:p>
    <w:p w14:paraId="4ACB1A4C" w14:textId="4C465728" w:rsidR="00362BF5" w:rsidRDefault="00362BF5" w:rsidP="00362BF5">
      <w:pPr>
        <w:rPr>
          <w:rFonts w:ascii="Segoe UI Emoji" w:eastAsia="宋体" w:hAnsi="Segoe UI Emoji"/>
        </w:rPr>
      </w:pPr>
      <w:r>
        <w:rPr>
          <w:rFonts w:ascii="Segoe UI Emoji" w:hAnsi="Segoe UI Emoji" w:hint="eastAsia"/>
        </w:rPr>
        <w:t>1</w:t>
      </w:r>
      <w:r>
        <w:rPr>
          <w:rFonts w:ascii="Segoe UI Emoji" w:hAnsi="Segoe UI Emoji"/>
        </w:rPr>
        <w:t>.</w:t>
      </w:r>
      <w:r>
        <w:rPr>
          <w:rFonts w:ascii="Segoe UI Emoji" w:hAnsi="Segoe UI Emoji"/>
        </w:rPr>
        <w:t>发布订阅</w:t>
      </w:r>
    </w:p>
    <w:p w14:paraId="6CBCA70E" w14:textId="763403CB" w:rsidR="00362BF5" w:rsidRDefault="00362BF5" w:rsidP="00362BF5">
      <w:pPr>
        <w:rPr>
          <w:rFonts w:ascii="Segoe UI Emoji" w:hAnsi="Segoe UI Emoji"/>
        </w:rPr>
      </w:pPr>
      <w:r>
        <w:rPr>
          <w:rFonts w:ascii="Segoe UI Emoji" w:hAnsi="Segoe UI Emoji" w:hint="eastAsia"/>
        </w:rPr>
        <w:t>2</w:t>
      </w:r>
      <w:r>
        <w:rPr>
          <w:rFonts w:ascii="Segoe UI Emoji" w:hAnsi="Segoe UI Emoji"/>
        </w:rPr>
        <w:t>.</w:t>
      </w:r>
      <w:r>
        <w:rPr>
          <w:rFonts w:ascii="Segoe UI Emoji" w:hAnsi="Segoe UI Emoji"/>
        </w:rPr>
        <w:t>数据淘汰机制（好几种）</w:t>
      </w:r>
    </w:p>
    <w:p w14:paraId="1C61AEF0" w14:textId="5EA14D8B" w:rsidR="00362BF5" w:rsidRDefault="00362BF5" w:rsidP="00362BF5">
      <w:pPr>
        <w:rPr>
          <w:rFonts w:ascii="Segoe UI Emoji" w:hAnsi="Segoe UI Emoji"/>
        </w:rPr>
      </w:pPr>
      <w:r>
        <w:rPr>
          <w:rFonts w:ascii="Segoe UI Emoji" w:hAnsi="Segoe UI Emoji" w:hint="eastAsia"/>
        </w:rPr>
        <w:t>3</w:t>
      </w:r>
      <w:r>
        <w:rPr>
          <w:rFonts w:ascii="Segoe UI Emoji" w:hAnsi="Segoe UI Emoji"/>
        </w:rPr>
        <w:t>,</w:t>
      </w:r>
      <w:r>
        <w:rPr>
          <w:rFonts w:ascii="Segoe UI Emoji" w:hAnsi="Segoe UI Emoji"/>
        </w:rPr>
        <w:t>字典及渐进式</w:t>
      </w:r>
      <w:r>
        <w:rPr>
          <w:rFonts w:ascii="Segoe UI Emoji" w:hAnsi="Segoe UI Emoji"/>
        </w:rPr>
        <w:t>rehash</w:t>
      </w:r>
    </w:p>
    <w:p w14:paraId="6A80E18F" w14:textId="4BB0FF87" w:rsidR="00362BF5" w:rsidRDefault="00362BF5" w:rsidP="00362BF5">
      <w:pPr>
        <w:rPr>
          <w:rFonts w:ascii="Segoe UI Emoji" w:hAnsi="Segoe UI Emoji"/>
        </w:rPr>
      </w:pPr>
      <w:r>
        <w:rPr>
          <w:rFonts w:ascii="Segoe UI Emoji" w:hAnsi="Segoe UI Emoji"/>
        </w:rPr>
        <w:t>4.RDB</w:t>
      </w:r>
      <w:r>
        <w:rPr>
          <w:rFonts w:ascii="Segoe UI Emoji" w:hAnsi="Segoe UI Emoji"/>
        </w:rPr>
        <w:t>与</w:t>
      </w:r>
      <w:r>
        <w:rPr>
          <w:rFonts w:ascii="Segoe UI Emoji" w:hAnsi="Segoe UI Emoji"/>
        </w:rPr>
        <w:t>AOF</w:t>
      </w:r>
    </w:p>
    <w:p w14:paraId="6D5A29E0" w14:textId="387D80C2" w:rsidR="00362BF5" w:rsidRDefault="00362BF5" w:rsidP="00362BF5">
      <w:pPr>
        <w:rPr>
          <w:rFonts w:ascii="Segoe UI Emoji" w:hAnsi="Segoe UI Emoji"/>
        </w:rPr>
      </w:pPr>
      <w:r>
        <w:rPr>
          <w:rFonts w:ascii="Segoe UI Emoji" w:hAnsi="Segoe UI Emoji" w:hint="eastAsia"/>
        </w:rPr>
        <w:t>5</w:t>
      </w:r>
      <w:r>
        <w:rPr>
          <w:rFonts w:ascii="Segoe UI Emoji" w:hAnsi="Segoe UI Emoji"/>
        </w:rPr>
        <w:t>.</w:t>
      </w:r>
      <w:r>
        <w:rPr>
          <w:rFonts w:ascii="Segoe UI Emoji" w:hAnsi="Segoe UI Emoji"/>
        </w:rPr>
        <w:t>为何高效（内存数据库、非阻塞</w:t>
      </w:r>
      <w:r>
        <w:rPr>
          <w:rFonts w:ascii="Segoe UI Emoji" w:hAnsi="Segoe UI Emoji"/>
        </w:rPr>
        <w:t>IO</w:t>
      </w:r>
      <w:r>
        <w:rPr>
          <w:rFonts w:ascii="Segoe UI Emoji" w:hAnsi="Segoe UI Emoji"/>
        </w:rPr>
        <w:t>、</w:t>
      </w:r>
      <w:r>
        <w:rPr>
          <w:rFonts w:ascii="Segoe UI Emoji" w:hAnsi="Segoe UI Emoji"/>
        </w:rPr>
        <w:t>IO</w:t>
      </w:r>
      <w:r>
        <w:rPr>
          <w:rFonts w:ascii="Segoe UI Emoji" w:hAnsi="Segoe UI Emoji"/>
        </w:rPr>
        <w:t>多路复用、单线程、</w:t>
      </w:r>
      <w:r>
        <w:rPr>
          <w:rFonts w:ascii="Segoe UI Emoji" w:hAnsi="Segoe UI Emoji"/>
        </w:rPr>
        <w:t>hash</w:t>
      </w:r>
      <w:r>
        <w:rPr>
          <w:rFonts w:ascii="Segoe UI Emoji" w:hAnsi="Segoe UI Emoji"/>
        </w:rPr>
        <w:t>表、跳表等）</w:t>
      </w:r>
    </w:p>
    <w:p w14:paraId="37056B0A" w14:textId="35D5208B" w:rsidR="00362BF5" w:rsidRDefault="00362BF5" w:rsidP="00362BF5">
      <w:pPr>
        <w:rPr>
          <w:rFonts w:ascii="Segoe UI Emoji" w:hAnsi="Segoe UI Emoji"/>
        </w:rPr>
      </w:pPr>
      <w:r>
        <w:rPr>
          <w:rFonts w:ascii="Segoe UI Emoji" w:hAnsi="Segoe UI Emoji"/>
        </w:rPr>
        <w:t>6.Redis</w:t>
      </w:r>
      <w:r>
        <w:rPr>
          <w:rFonts w:ascii="Segoe UI Emoji" w:hAnsi="Segoe UI Emoji"/>
        </w:rPr>
        <w:t>的几种数据结构</w:t>
      </w:r>
    </w:p>
    <w:p w14:paraId="65E8316D" w14:textId="747EBB22" w:rsidR="00362BF5" w:rsidRDefault="00362BF5" w:rsidP="00362BF5">
      <w:pPr>
        <w:rPr>
          <w:rFonts w:ascii="Segoe UI Emoji" w:hAnsi="Segoe UI Emoji"/>
        </w:rPr>
      </w:pPr>
      <w:r>
        <w:rPr>
          <w:rFonts w:ascii="Segoe UI Emoji" w:hAnsi="Segoe UI Emoji" w:hint="eastAsia"/>
        </w:rPr>
        <w:t>7</w:t>
      </w:r>
      <w:r>
        <w:rPr>
          <w:rFonts w:ascii="Segoe UI Emoji" w:hAnsi="Segoe UI Emoji"/>
        </w:rPr>
        <w:t>.</w:t>
      </w:r>
      <w:r>
        <w:rPr>
          <w:rFonts w:ascii="Segoe UI Emoji" w:hAnsi="Segoe UI Emoji"/>
        </w:rPr>
        <w:t>推荐：</w:t>
      </w:r>
      <w:r>
        <w:rPr>
          <w:rFonts w:ascii="Segoe UI Emoji" w:hAnsi="Segoe UI Emoji"/>
        </w:rPr>
        <w:t>MySQL</w:t>
      </w:r>
      <w:r>
        <w:rPr>
          <w:rFonts w:ascii="Segoe UI Emoji" w:hAnsi="Segoe UI Emoji"/>
        </w:rPr>
        <w:t>数据库应用从入门到精通（王飞飞，虽然名字很</w:t>
      </w:r>
      <w:r>
        <w:rPr>
          <w:rFonts w:ascii="Segoe UI Emoji" w:hAnsi="Segoe UI Emoji"/>
        </w:rPr>
        <w:t>low</w:t>
      </w:r>
      <w:r>
        <w:rPr>
          <w:rFonts w:ascii="Segoe UI Emoji" w:hAnsi="Segoe UI Emoji"/>
        </w:rPr>
        <w:t>）、高性能</w:t>
      </w:r>
      <w:proofErr w:type="spellStart"/>
      <w:r>
        <w:rPr>
          <w:rFonts w:ascii="Segoe UI Emoji" w:hAnsi="Segoe UI Emoji"/>
        </w:rPr>
        <w:t>Mysql</w:t>
      </w:r>
      <w:proofErr w:type="spellEnd"/>
      <w:r>
        <w:rPr>
          <w:rFonts w:ascii="Segoe UI Emoji" w:hAnsi="Segoe UI Emoji"/>
        </w:rPr>
        <w:t>、</w:t>
      </w:r>
      <w:r>
        <w:rPr>
          <w:rFonts w:ascii="Segoe UI Emoji" w:hAnsi="Segoe UI Emoji"/>
        </w:rPr>
        <w:t>Redis</w:t>
      </w:r>
      <w:r>
        <w:rPr>
          <w:rFonts w:ascii="Segoe UI Emoji" w:hAnsi="Segoe UI Emoji"/>
        </w:rPr>
        <w:t>设计与实现、</w:t>
      </w:r>
      <w:r>
        <w:rPr>
          <w:rFonts w:ascii="Segoe UI Emoji" w:hAnsi="Segoe UI Emoji"/>
        </w:rPr>
        <w:t>Redis</w:t>
      </w:r>
      <w:r>
        <w:rPr>
          <w:rFonts w:ascii="Segoe UI Emoji" w:hAnsi="Segoe UI Emoji"/>
        </w:rPr>
        <w:t>实战</w:t>
      </w:r>
    </w:p>
    <w:p w14:paraId="7803E93A" w14:textId="49174411" w:rsidR="00143868" w:rsidRPr="00362BF5" w:rsidRDefault="00143868"/>
    <w:p w14:paraId="05172545" w14:textId="69588BBD" w:rsidR="00143868" w:rsidRDefault="00143868" w:rsidP="00143868">
      <w:pPr>
        <w:pStyle w:val="2"/>
      </w:pPr>
      <w:r>
        <w:rPr>
          <w:rFonts w:hint="eastAsia"/>
        </w:rPr>
        <w:t>云计算</w:t>
      </w:r>
    </w:p>
    <w:p w14:paraId="1FF23BD6" w14:textId="61C3395D" w:rsidR="00143868" w:rsidRDefault="00C64C28">
      <w:r>
        <w:rPr>
          <w:rFonts w:hint="eastAsia"/>
        </w:rPr>
        <w:t>待整理</w:t>
      </w:r>
    </w:p>
    <w:p w14:paraId="197C89A4" w14:textId="6EE56490" w:rsidR="00206A84" w:rsidRDefault="00F02B8D">
      <w:hyperlink r:id="rId7" w:history="1">
        <w:r w:rsidR="00281C25" w:rsidRPr="008D47FB">
          <w:rPr>
            <w:rStyle w:val="a4"/>
          </w:rPr>
          <w:t>https://my.oschina.net/ssdlinux/blog/1828447</w:t>
        </w:r>
      </w:hyperlink>
    </w:p>
    <w:p w14:paraId="4097476F" w14:textId="1E2E0904" w:rsidR="00281C25" w:rsidRPr="00281C25" w:rsidRDefault="00281C25">
      <w:r>
        <w:rPr>
          <w:rFonts w:hint="eastAsia"/>
        </w:rPr>
        <w:t>1.</w:t>
      </w:r>
    </w:p>
    <w:p w14:paraId="2DDEE66E" w14:textId="01037ED0" w:rsidR="00206A84" w:rsidRDefault="00206A84" w:rsidP="00206A84">
      <w:pPr>
        <w:pStyle w:val="1"/>
      </w:pPr>
      <w:r>
        <w:t>D</w:t>
      </w:r>
      <w:r>
        <w:rPr>
          <w:rFonts w:hint="eastAsia"/>
        </w:rPr>
        <w:t>ocker</w:t>
      </w:r>
    </w:p>
    <w:p w14:paraId="7E24AA21" w14:textId="1FEFD2AA" w:rsidR="0014639D" w:rsidRDefault="00F02B8D" w:rsidP="0014639D">
      <w:hyperlink r:id="rId8" w:history="1">
        <w:r w:rsidR="0014639D" w:rsidRPr="008D47FB">
          <w:rPr>
            <w:rStyle w:val="a4"/>
          </w:rPr>
          <w:t>http://www.cocoachina.com/articles/28320</w:t>
        </w:r>
      </w:hyperlink>
    </w:p>
    <w:p w14:paraId="27F5DF8D" w14:textId="0BF652CD" w:rsidR="0014639D" w:rsidRPr="0014639D" w:rsidRDefault="0014639D" w:rsidP="0014639D">
      <w:r w:rsidRPr="0014639D">
        <w:t>https://www.jianshu.com/p/7d262ca8bee2</w:t>
      </w:r>
    </w:p>
    <w:p w14:paraId="0DB01E39" w14:textId="0088ECD4" w:rsidR="00143868" w:rsidRDefault="00143868" w:rsidP="00143868">
      <w:pPr>
        <w:pStyle w:val="2"/>
      </w:pPr>
      <w:r>
        <w:rPr>
          <w:rFonts w:hint="eastAsia"/>
        </w:rPr>
        <w:t>Linux</w:t>
      </w:r>
    </w:p>
    <w:p w14:paraId="2428261C" w14:textId="6374BEBA" w:rsidR="00362BF5" w:rsidRDefault="00362BF5" w:rsidP="00362BF5">
      <w:r>
        <w:rPr>
          <w:rFonts w:hint="eastAsia"/>
        </w:rPr>
        <w:t>1</w:t>
      </w:r>
      <w:r>
        <w:t>.常用命令：用户控制、权限控制、进程控制、系统状态查询之类的</w:t>
      </w:r>
    </w:p>
    <w:p w14:paraId="334AD272" w14:textId="12CD7173" w:rsidR="00362BF5" w:rsidRDefault="00362BF5" w:rsidP="00362BF5">
      <w:r>
        <w:t>2.Linux状态分析：CPU（top）、内存（top和free，注意buffer和cache区别）、磁盘（</w:t>
      </w:r>
      <w:proofErr w:type="spellStart"/>
      <w:r>
        <w:t>fdisk</w:t>
      </w:r>
      <w:proofErr w:type="spellEnd"/>
      <w:r>
        <w:t>和df）、IO（</w:t>
      </w:r>
      <w:proofErr w:type="spellStart"/>
      <w:r>
        <w:t>iostat</w:t>
      </w:r>
      <w:proofErr w:type="spellEnd"/>
      <w:r>
        <w:t>）等</w:t>
      </w:r>
    </w:p>
    <w:p w14:paraId="587823D3" w14:textId="7853E4D1" w:rsidR="00362BF5" w:rsidRDefault="00362BF5" w:rsidP="00362BF5">
      <w:r>
        <w:t>3.grep和sed</w:t>
      </w:r>
    </w:p>
    <w:p w14:paraId="14032946" w14:textId="731F151B" w:rsidR="00362BF5" w:rsidRDefault="00362BF5" w:rsidP="00362BF5">
      <w:r>
        <w:t>4.awk（用好</w:t>
      </w:r>
      <w:proofErr w:type="spellStart"/>
      <w:r>
        <w:t>awk</w:t>
      </w:r>
      <w:proofErr w:type="spellEnd"/>
      <w:r>
        <w:t>，脚本写得好）</w:t>
      </w:r>
    </w:p>
    <w:p w14:paraId="5853312E" w14:textId="135E739A" w:rsidR="00362BF5" w:rsidRDefault="00362BF5" w:rsidP="00362BF5">
      <w:r>
        <w:t>5.shell脚本</w:t>
      </w:r>
    </w:p>
    <w:p w14:paraId="0A9287E2" w14:textId="07280F35" w:rsidR="00362BF5" w:rsidRDefault="00362BF5" w:rsidP="00362BF5">
      <w:r>
        <w:t>6.Linux目录结构（尤其是/proc非常重要）</w:t>
      </w:r>
    </w:p>
    <w:p w14:paraId="3273983C" w14:textId="649591F5" w:rsidR="00362BF5" w:rsidRDefault="00362BF5" w:rsidP="00362BF5">
      <w:r>
        <w:t>7.linux文件系统结构和启动流程</w:t>
      </w:r>
    </w:p>
    <w:p w14:paraId="17A3F2F1" w14:textId="7EA48FA8" w:rsidR="00362BF5" w:rsidRDefault="00362BF5" w:rsidP="00362BF5">
      <w:r>
        <w:t>8.防火墙iptables（这个比较少）</w:t>
      </w:r>
    </w:p>
    <w:p w14:paraId="7B5D916A" w14:textId="4610E50C" w:rsidR="00143868" w:rsidRDefault="00143868"/>
    <w:p w14:paraId="112FD794" w14:textId="60E23416" w:rsidR="005359CD" w:rsidRDefault="005359CD" w:rsidP="005359CD">
      <w:pPr>
        <w:pStyle w:val="1"/>
      </w:pPr>
      <w:r>
        <w:rPr>
          <w:rFonts w:hint="eastAsia"/>
        </w:rPr>
        <w:lastRenderedPageBreak/>
        <w:t>操作系统</w:t>
      </w:r>
    </w:p>
    <w:p w14:paraId="42961E05" w14:textId="1476DAFB" w:rsidR="005359CD" w:rsidRDefault="005359CD" w:rsidP="005359CD">
      <w:r>
        <w:rPr>
          <w:rFonts w:hint="eastAsia"/>
        </w:rPr>
        <w:t>1.</w:t>
      </w:r>
      <w:r>
        <w:t>一个二进制文件运行出结果，操作系统做了什么（这是一个很全面的题）</w:t>
      </w:r>
    </w:p>
    <w:p w14:paraId="140A7744" w14:textId="6CB2867E" w:rsidR="005359CD" w:rsidRDefault="005359CD" w:rsidP="005359CD">
      <w:r>
        <w:rPr>
          <w:rFonts w:hint="eastAsia"/>
        </w:rPr>
        <w:t>2.</w:t>
      </w:r>
      <w:r>
        <w:t>死锁的条件及银行家算法、资源分配图之类的</w:t>
      </w:r>
    </w:p>
    <w:p w14:paraId="708E302F" w14:textId="4DD95780" w:rsidR="005359CD" w:rsidRDefault="005359CD" w:rsidP="005359CD">
      <w:r>
        <w:rPr>
          <w:rFonts w:hint="eastAsia"/>
        </w:rPr>
        <w:t>3.</w:t>
      </w:r>
      <w:r>
        <w:t>进程间通信方式</w:t>
      </w:r>
    </w:p>
    <w:p w14:paraId="19DB7C07" w14:textId="36F21994" w:rsidR="005359CD" w:rsidRDefault="005359CD" w:rsidP="005359CD">
      <w:r>
        <w:rPr>
          <w:rFonts w:hint="eastAsia"/>
        </w:rPr>
        <w:t>4.</w:t>
      </w:r>
      <w:r>
        <w:t>linux的五种IO方式（阻塞与非阻塞、同步与异步的理解）</w:t>
      </w:r>
    </w:p>
    <w:p w14:paraId="1431E340" w14:textId="2E673B07" w:rsidR="005359CD" w:rsidRDefault="005359CD" w:rsidP="005359CD">
      <w:r>
        <w:rPr>
          <w:rFonts w:hint="eastAsia"/>
        </w:rPr>
        <w:t>5.</w:t>
      </w:r>
      <w:r>
        <w:t>linux的select、poll、</w:t>
      </w:r>
      <w:proofErr w:type="spellStart"/>
      <w:r>
        <w:t>epoll</w:t>
      </w:r>
      <w:proofErr w:type="spellEnd"/>
      <w:r>
        <w:t>的区别</w:t>
      </w:r>
    </w:p>
    <w:p w14:paraId="58E7C565" w14:textId="2A7B072E" w:rsidR="005359CD" w:rsidRDefault="005359CD" w:rsidP="005359CD">
      <w:r>
        <w:rPr>
          <w:rFonts w:hint="eastAsia"/>
        </w:rPr>
        <w:t>6.</w:t>
      </w:r>
      <w:r>
        <w:t>进程与线程区别、</w:t>
      </w:r>
      <w:proofErr w:type="gramStart"/>
      <w:r>
        <w:t>内核级线程</w:t>
      </w:r>
      <w:proofErr w:type="gramEnd"/>
      <w:r>
        <w:t>与用户级线程</w:t>
      </w:r>
    </w:p>
    <w:p w14:paraId="4E8CA7E8" w14:textId="46A75F02" w:rsidR="005359CD" w:rsidRDefault="005359CD" w:rsidP="005359CD">
      <w:r>
        <w:rPr>
          <w:rFonts w:hint="eastAsia"/>
        </w:rPr>
        <w:t>7.</w:t>
      </w:r>
      <w:r>
        <w:t>页面置换算法，尤其是</w:t>
      </w:r>
      <w:proofErr w:type="spellStart"/>
      <w:r>
        <w:t>lru</w:t>
      </w:r>
      <w:proofErr w:type="spellEnd"/>
    </w:p>
    <w:p w14:paraId="05123E8F" w14:textId="4D819834" w:rsidR="005359CD" w:rsidRDefault="005359CD" w:rsidP="005359CD">
      <w:r>
        <w:rPr>
          <w:rFonts w:hint="eastAsia"/>
        </w:rPr>
        <w:t>8.</w:t>
      </w:r>
      <w:r>
        <w:t>进程调度算法</w:t>
      </w:r>
    </w:p>
    <w:p w14:paraId="27F6AE2C" w14:textId="702438AF" w:rsidR="005359CD" w:rsidRDefault="005359CD" w:rsidP="005359CD">
      <w:r>
        <w:rPr>
          <w:rFonts w:hint="eastAsia"/>
        </w:rPr>
        <w:t>9.</w:t>
      </w:r>
      <w:r>
        <w:t>linux中断响应机制</w:t>
      </w:r>
    </w:p>
    <w:p w14:paraId="3D8486A1" w14:textId="79CFE8FA" w:rsidR="005359CD" w:rsidRDefault="005359CD" w:rsidP="005359CD">
      <w:r>
        <w:rPr>
          <w:rFonts w:hint="eastAsia"/>
        </w:rPr>
        <w:t>10.</w:t>
      </w:r>
      <w:r>
        <w:t>虚拟内存机制</w:t>
      </w:r>
    </w:p>
    <w:p w14:paraId="60F51C90" w14:textId="77777777" w:rsidR="005359CD" w:rsidRPr="005359CD" w:rsidRDefault="005359CD" w:rsidP="005359CD"/>
    <w:p w14:paraId="5E3D24DC" w14:textId="0A27A1AB" w:rsidR="00143868" w:rsidRDefault="00143868" w:rsidP="00143868">
      <w:pPr>
        <w:pStyle w:val="2"/>
      </w:pPr>
      <w:r>
        <w:rPr>
          <w:rFonts w:hint="eastAsia"/>
        </w:rPr>
        <w:t>计算机网络</w:t>
      </w:r>
    </w:p>
    <w:p w14:paraId="70D32CEE" w14:textId="667A9F3B" w:rsidR="00143868" w:rsidRDefault="00143868" w:rsidP="00143868">
      <w:r>
        <w:rPr>
          <w:rFonts w:hint="eastAsia"/>
        </w:rPr>
        <w:t>1.</w:t>
      </w:r>
      <w:r>
        <w:t>OSI七层协议、TCP/IP四层协议</w:t>
      </w:r>
    </w:p>
    <w:p w14:paraId="706F97D3" w14:textId="4D71BEDA" w:rsidR="00143868" w:rsidRDefault="00143868" w:rsidP="00143868">
      <w:r>
        <w:rPr>
          <w:rFonts w:hint="eastAsia"/>
        </w:rPr>
        <w:t>2.</w:t>
      </w:r>
      <w:r>
        <w:t>各层对应的网络设备（路由器、交换机、网关、网桥、集线器等等），各层对应的协议</w:t>
      </w:r>
    </w:p>
    <w:p w14:paraId="0420731D" w14:textId="494DC2E2" w:rsidR="00143868" w:rsidRDefault="00143868" w:rsidP="00143868">
      <w:r>
        <w:rPr>
          <w:rFonts w:hint="eastAsia"/>
        </w:rPr>
        <w:t>3.</w:t>
      </w:r>
      <w:r>
        <w:t>数据链路层的CSMA/CD协议，笔试可能会用到</w:t>
      </w:r>
    </w:p>
    <w:p w14:paraId="6BECE3F1" w14:textId="21BF9803" w:rsidR="00143868" w:rsidRDefault="00143868" w:rsidP="00143868">
      <w:r>
        <w:rPr>
          <w:rFonts w:hint="eastAsia"/>
        </w:rPr>
        <w:t>4.</w:t>
      </w:r>
      <w:r>
        <w:t>IP地址分类，子网划分（笔试常用）</w:t>
      </w:r>
    </w:p>
    <w:p w14:paraId="79F18E88" w14:textId="426F3615" w:rsidR="00143868" w:rsidRDefault="00143868" w:rsidP="00143868">
      <w:r>
        <w:rPr>
          <w:rFonts w:hint="eastAsia"/>
        </w:rPr>
        <w:t>5.</w:t>
      </w:r>
      <w:r>
        <w:t>TCP和UDP的区别</w:t>
      </w:r>
    </w:p>
    <w:p w14:paraId="42F5EC85" w14:textId="5D905AEB" w:rsidR="00143868" w:rsidRDefault="00143868" w:rsidP="00143868">
      <w:r>
        <w:rPr>
          <w:rFonts w:hint="eastAsia"/>
        </w:rPr>
        <w:t>6.</w:t>
      </w:r>
      <w:r>
        <w:t>TCP三次握手和四次挥手，为什么三次握手，为什么四次挥手</w:t>
      </w:r>
    </w:p>
    <w:p w14:paraId="6F7F808E" w14:textId="51C4C7A5" w:rsidR="00143868" w:rsidRDefault="00143868" w:rsidP="00143868">
      <w:r>
        <w:rPr>
          <w:rFonts w:hint="eastAsia"/>
        </w:rPr>
        <w:t>7.</w:t>
      </w:r>
      <w:r>
        <w:t>TCP精髓问题：停止等待协议、连续ARQ协议、滑动窗口、流量控制、拥塞控制（慢开始、拥塞避免、快重传、快恢复）</w:t>
      </w:r>
    </w:p>
    <w:p w14:paraId="0973CA6A" w14:textId="60F465CA" w:rsidR="00143868" w:rsidRDefault="00143868" w:rsidP="00143868">
      <w:r>
        <w:rPr>
          <w:rFonts w:hint="eastAsia"/>
        </w:rPr>
        <w:t>8</w:t>
      </w:r>
      <w:r>
        <w:t>.从浏览器输入www.baidu.com到加载出页面发生了什么</w:t>
      </w:r>
    </w:p>
    <w:p w14:paraId="3A28FDAE" w14:textId="4D90E10E" w:rsidR="00143868" w:rsidRDefault="00143868" w:rsidP="00143868">
      <w:r>
        <w:rPr>
          <w:rFonts w:hint="eastAsia"/>
        </w:rPr>
        <w:t>9</w:t>
      </w:r>
      <w:r>
        <w:t>.GET和POST区别</w:t>
      </w:r>
    </w:p>
    <w:p w14:paraId="5198C664" w14:textId="12A010DA" w:rsidR="00143868" w:rsidRDefault="00143868" w:rsidP="00143868">
      <w:r>
        <w:t>10.HTTP状态码，HTTP1.0和HTTP1.1区别</w:t>
      </w:r>
    </w:p>
    <w:p w14:paraId="6CFFBD6C" w14:textId="24A94BA5" w:rsidR="00143868" w:rsidRDefault="00143868" w:rsidP="00143868">
      <w:r>
        <w:t>11.HTTP缓存机制（cache-control、Expires之类的一系列请求与相应报头字段）</w:t>
      </w:r>
    </w:p>
    <w:p w14:paraId="2A12C2EF" w14:textId="77777777" w:rsidR="00143868" w:rsidRDefault="00143868" w:rsidP="00143868">
      <w:r>
        <w:t>session和cookie的区别，禁用cookie后怎么办</w:t>
      </w:r>
    </w:p>
    <w:p w14:paraId="2CCD177A" w14:textId="4D012F81" w:rsidR="00143868" w:rsidRDefault="00143868" w:rsidP="00143868">
      <w:r>
        <w:t>12.DNS解析的过程</w:t>
      </w:r>
    </w:p>
    <w:p w14:paraId="530A7631" w14:textId="1B161D57" w:rsidR="00143868" w:rsidRDefault="00143868" w:rsidP="00143868">
      <w:r>
        <w:rPr>
          <w:rFonts w:hint="eastAsia"/>
        </w:rPr>
        <w:t>1</w:t>
      </w:r>
      <w:r>
        <w:t>3.常用协议的端口</w:t>
      </w:r>
    </w:p>
    <w:p w14:paraId="2D71C6DC" w14:textId="77777777" w:rsidR="00143868" w:rsidRDefault="00143868"/>
    <w:sectPr w:rsidR="0014386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4E0637" w14:textId="77777777" w:rsidR="000132BF" w:rsidRDefault="000132BF" w:rsidP="00FB6A16">
      <w:r>
        <w:separator/>
      </w:r>
    </w:p>
  </w:endnote>
  <w:endnote w:type="continuationSeparator" w:id="0">
    <w:p w14:paraId="387FE8FC" w14:textId="77777777" w:rsidR="000132BF" w:rsidRDefault="000132BF" w:rsidP="00FB6A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30BBE1" w14:textId="77777777" w:rsidR="000132BF" w:rsidRDefault="000132BF" w:rsidP="00FB6A16">
      <w:r>
        <w:separator/>
      </w:r>
    </w:p>
  </w:footnote>
  <w:footnote w:type="continuationSeparator" w:id="0">
    <w:p w14:paraId="711D220A" w14:textId="77777777" w:rsidR="000132BF" w:rsidRDefault="000132BF" w:rsidP="00FB6A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C17C07"/>
    <w:multiLevelType w:val="multilevel"/>
    <w:tmpl w:val="D12E5E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377541"/>
    <w:multiLevelType w:val="multilevel"/>
    <w:tmpl w:val="0D84BC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C3006D7"/>
    <w:multiLevelType w:val="multilevel"/>
    <w:tmpl w:val="49F80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97F0062"/>
    <w:multiLevelType w:val="multilevel"/>
    <w:tmpl w:val="A2FC33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1D95822"/>
    <w:multiLevelType w:val="multilevel"/>
    <w:tmpl w:val="CCBABB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9B97587"/>
    <w:multiLevelType w:val="multilevel"/>
    <w:tmpl w:val="16228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3NzAyM7e0sDAyMzFQ0lEKTi0uzszPAykwqQUAGsdvoiwAAAA="/>
  </w:docVars>
  <w:rsids>
    <w:rsidRoot w:val="00E519E5"/>
    <w:rsid w:val="000132BF"/>
    <w:rsid w:val="00143868"/>
    <w:rsid w:val="0014639D"/>
    <w:rsid w:val="00206A84"/>
    <w:rsid w:val="00281C25"/>
    <w:rsid w:val="002A587B"/>
    <w:rsid w:val="002E5D18"/>
    <w:rsid w:val="00362BF5"/>
    <w:rsid w:val="00446698"/>
    <w:rsid w:val="004C4C82"/>
    <w:rsid w:val="005359CD"/>
    <w:rsid w:val="005E2D3D"/>
    <w:rsid w:val="00831475"/>
    <w:rsid w:val="00B40103"/>
    <w:rsid w:val="00C64C28"/>
    <w:rsid w:val="00E519E5"/>
    <w:rsid w:val="00F02B8D"/>
    <w:rsid w:val="00FB6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347A971"/>
  <w15:chartTrackingRefBased/>
  <w15:docId w15:val="{635E8B7A-F39B-433E-9F68-79A929C4E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14386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143868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62BF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143868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143868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3">
    <w:name w:val="Normal (Web)"/>
    <w:basedOn w:val="a"/>
    <w:uiPriority w:val="99"/>
    <w:semiHidden/>
    <w:unhideWhenUsed/>
    <w:rsid w:val="00143868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30">
    <w:name w:val="标题 3 字符"/>
    <w:basedOn w:val="a0"/>
    <w:link w:val="3"/>
    <w:uiPriority w:val="9"/>
    <w:rsid w:val="00362BF5"/>
    <w:rPr>
      <w:b/>
      <w:bCs/>
      <w:sz w:val="32"/>
      <w:szCs w:val="32"/>
    </w:rPr>
  </w:style>
  <w:style w:type="character" w:styleId="a4">
    <w:name w:val="Hyperlink"/>
    <w:basedOn w:val="a0"/>
    <w:uiPriority w:val="99"/>
    <w:unhideWhenUsed/>
    <w:rsid w:val="0014639D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14639D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FB6A1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FB6A16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FB6A1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FB6A1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44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8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8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2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0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coachina.com/articles/2832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y.oschina.net/ssdlinux/blog/182844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5</TotalTime>
  <Pages>3</Pages>
  <Words>339</Words>
  <Characters>1937</Characters>
  <Application>Microsoft Office Word</Application>
  <DocSecurity>0</DocSecurity>
  <Lines>16</Lines>
  <Paragraphs>4</Paragraphs>
  <ScaleCrop>false</ScaleCrop>
  <Company/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马 骏</dc:creator>
  <cp:keywords/>
  <dc:description/>
  <cp:lastModifiedBy>马 骏</cp:lastModifiedBy>
  <cp:revision>12</cp:revision>
  <dcterms:created xsi:type="dcterms:W3CDTF">2020-09-28T12:37:00Z</dcterms:created>
  <dcterms:modified xsi:type="dcterms:W3CDTF">2020-10-18T05:12:00Z</dcterms:modified>
</cp:coreProperties>
</file>